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Date"/>
      </w:pPr>
      <w:r>
        <w:t xml:space="preserve">2024-08-15</w:t>
      </w:r>
    </w:p>
    <w:bookmarkStart w:id="23" w:name="Xe692263358ed435c51526a7cd325225937ad757"/>
    <w:p>
      <w:pPr>
        <w:pStyle w:val="Heading2"/>
      </w:pPr>
      <w:r>
        <w:t xml:space="preserve">Figure 1 - Normalized RMSE of Successive Imputations: MICE vs missFor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_tabl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Xdc0a2a4ae3d569632dbf86a778b9733788663f9"/>
    <w:p>
      <w:pPr>
        <w:pStyle w:val="Heading2"/>
      </w:pPr>
      <w:r>
        <w:t xml:space="preserve">Table 1 - Summary Stats Comparing Imputed vs. Original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istic: 2019 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u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ig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Qu..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2,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0,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79,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,653,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,079,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rd Qu..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948,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0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76,471,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476,471,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istic: 2020 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u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ig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Qu..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,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65,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617,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,776,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,699,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rd Qu..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026,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701,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00,00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500,0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istic: 2021 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u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ig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Qu..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,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14,8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52,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950,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,039,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,472,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rd Qu..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651,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,817,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400,00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400,0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41</w:t>
            </w:r>
          </w:p>
        </w:tc>
      </w:tr>
    </w:tbl>
    <w:bookmarkEnd w:id="24"/>
    <w:bookmarkStart w:id="25" w:name="table-2---peaceful-analysis-pre-matching"/>
    <w:p>
      <w:pPr>
        <w:pStyle w:val="Heading2"/>
      </w:pPr>
      <w:r>
        <w:t xml:space="preserve">Table 2 - Peaceful Analysis Pre Match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00"/>
        <w:gridCol w:w="780"/>
        <w:gridCol w:w="900"/>
        <w:gridCol w:w="960"/>
        <w:gridCol w:w="1080"/>
        <w:gridCol w:w="1140"/>
        <w:gridCol w:w="12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eatment 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rol Std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eatment Std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rol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0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18-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35-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60-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7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Less Than High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ssoci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Bachel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Graduate/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Not in Labor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74.35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316.25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36.76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41.06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Police K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7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93258</w:t>
            </w:r>
          </w:p>
        </w:tc>
      </w:tr>
    </w:tbl>
    <w:bookmarkEnd w:id="25"/>
    <w:bookmarkStart w:id="26" w:name="table-3---violent-analysis-pre-matching"/>
    <w:p>
      <w:pPr>
        <w:pStyle w:val="Heading2"/>
      </w:pPr>
      <w:r>
        <w:t xml:space="preserve">Table 3 - Violent Analysis Pre Match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00"/>
        <w:gridCol w:w="780"/>
        <w:gridCol w:w="900"/>
        <w:gridCol w:w="960"/>
        <w:gridCol w:w="1080"/>
        <w:gridCol w:w="1140"/>
        <w:gridCol w:w="12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eatment 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rol Std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eatment Std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rol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0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18-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35-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60-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7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Less Than High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ssoci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Bachel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Graduate/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Not in Labor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37.97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700.01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12.14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87.94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Police K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6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53211</w:t>
            </w:r>
          </w:p>
        </w:tc>
      </w:tr>
    </w:tbl>
    <w:bookmarkEnd w:id="26"/>
    <w:bookmarkStart w:id="27" w:name="Xf7ae16b596ee62a6a9c3a94b366d987fdf2e151"/>
    <w:p>
      <w:pPr>
        <w:pStyle w:val="Heading2"/>
      </w:pPr>
      <w:r>
        <w:t xml:space="preserve">Table 4 - DID Analysis Pre-Matching Peacefu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825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1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396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ceful_pro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313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1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4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7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97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2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3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ceful_protest: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1158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6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93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3466</w:t>
            </w:r>
          </w:p>
        </w:tc>
      </w:tr>
    </w:tbl>
    <w:bookmarkEnd w:id="27"/>
    <w:bookmarkStart w:id="28" w:name="X2683e50133f9c93927ffe30d1d47c6785b18d10"/>
    <w:p>
      <w:pPr>
        <w:pStyle w:val="Heading2"/>
      </w:pPr>
      <w:r>
        <w:t xml:space="preserve">Table 5 - DID Analysis Pre-Matching Violen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03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6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96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ent_pro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44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9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827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57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1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39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3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ent_protest: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0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82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7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8449</w:t>
            </w:r>
          </w:p>
        </w:tc>
      </w:tr>
    </w:tbl>
    <w:bookmarkEnd w:id="28"/>
    <w:bookmarkStart w:id="29" w:name="X310111a42142d1b4a7d731473f7176cc4692ae7"/>
    <w:p>
      <w:pPr>
        <w:pStyle w:val="Heading2"/>
      </w:pPr>
      <w:r>
        <w:t xml:space="preserve">Table 6 - Peaceful Analysis Post-Match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00"/>
        <w:gridCol w:w="780"/>
        <w:gridCol w:w="900"/>
        <w:gridCol w:w="960"/>
        <w:gridCol w:w="1080"/>
        <w:gridCol w:w="1140"/>
        <w:gridCol w:w="12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eatment 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rol Std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eatment Std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rol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0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18-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35-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60-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7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Less Than High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ssoci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Bachel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Graduate/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Not in Labor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Police K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93258</w:t>
            </w:r>
          </w:p>
        </w:tc>
      </w:tr>
    </w:tbl>
    <w:bookmarkEnd w:id="29"/>
    <w:bookmarkStart w:id="30" w:name="table-7---violent-analysis-post-matching"/>
    <w:p>
      <w:pPr>
        <w:pStyle w:val="Heading2"/>
      </w:pPr>
      <w:r>
        <w:t xml:space="preserve">Table 7 - Violent Analysis Post-Match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00"/>
        <w:gridCol w:w="780"/>
        <w:gridCol w:w="900"/>
        <w:gridCol w:w="960"/>
        <w:gridCol w:w="1080"/>
        <w:gridCol w:w="1140"/>
        <w:gridCol w:w="12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eatment 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rol Std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eatment Std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rol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0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18-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35-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60-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ge 7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Less Than High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Associ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Bachel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Graduate/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Not in Labor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Police K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5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53211</w:t>
            </w:r>
          </w:p>
        </w:tc>
      </w:tr>
    </w:tbl>
    <w:bookmarkEnd w:id="30"/>
    <w:bookmarkStart w:id="34" w:name="X01da5e5dcef600ed8916f75f197e76d6a4aa689"/>
    <w:p>
      <w:pPr>
        <w:pStyle w:val="Heading2"/>
      </w:pPr>
      <w:r>
        <w:t xml:space="preserve">Figure 2 - Peaceful Analysis: Comparison of Means for Removed vs. Not Removed Row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utput_tables_files/figure-docx/figure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7aa98325a2df49a93ac46a65384f480ee2833d0"/>
    <w:p>
      <w:pPr>
        <w:pStyle w:val="Heading2"/>
      </w:pPr>
      <w:r>
        <w:t xml:space="preserve">Figure 3 - Violent Analysis: Comparison of Means for Removed vs. Not Removed Row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output_tables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81166f0d03de83edd1beb2cb7aca4a2ae137843"/>
    <w:p>
      <w:pPr>
        <w:pStyle w:val="Heading2"/>
      </w:pPr>
      <w:r>
        <w:t xml:space="preserve">Table 8 - DID Analysis Post-Matching Peacefu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79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8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95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ceful_pro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5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7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6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7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5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7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2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ceful_protest: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122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7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34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6174</w:t>
            </w:r>
          </w:p>
        </w:tc>
      </w:tr>
    </w:tbl>
    <w:bookmarkEnd w:id="39"/>
    <w:bookmarkStart w:id="40" w:name="X5abd29db3dc3242c60c296c122ccbb8df2d0713"/>
    <w:p>
      <w:pPr>
        <w:pStyle w:val="Heading2"/>
      </w:pPr>
      <w:r>
        <w:t xml:space="preserve">Table 9 - DID Analysis Post-Matching Violen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30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6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76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ent_pro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416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36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48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83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4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99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ent_protest: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7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37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6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481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/>
  <cp:keywords/>
  <dcterms:created xsi:type="dcterms:W3CDTF">2024-08-07T14:11:30Z</dcterms:created>
  <dcterms:modified xsi:type="dcterms:W3CDTF">2024-08-07T14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5</vt:lpwstr>
  </property>
  <property fmtid="{D5CDD505-2E9C-101B-9397-08002B2CF9AE}" pid="3" name="geometry">
    <vt:lpwstr>margin=0.75in</vt:lpwstr>
  </property>
  <property fmtid="{D5CDD505-2E9C-101B-9397-08002B2CF9AE}" pid="4" name="output">
    <vt:lpwstr/>
  </property>
</Properties>
</file>